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592318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20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Bruno Buław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Dawid Glajzner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